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0" w:name="X91ef9f11482f1529be18fb5a85c7ac1b4680154"/>
    <w:p>
      <w:pPr>
        <w:pStyle w:val="Heading1"/>
      </w:pPr>
      <w:r>
        <w:t xml:space="preserve">Cover Letter for Computer Engineer Position</w:t>
      </w:r>
    </w:p>
    <w:p>
      <w:pPr>
        <w:pStyle w:val="FirstParagraph"/>
      </w:pPr>
      <w:r>
        <w:t xml:space="preserve">Dear Hiring Manager,</w:t>
      </w:r>
    </w:p>
    <w:p>
      <w:pPr>
        <w:pStyle w:val="BodyText"/>
      </w:pPr>
      <w:r>
        <w:t xml:space="preserve">I am writing to express my interest in the Computer Engineer position at your esteemed organization, as advertised in [insert source]. As a passionate and dedicated professional with a strong background in computer engineering, I am eager to contribute my technical expertise, innovative mindset, and commitment to excellence to support your team’s goals. India Bangalore, known globally as the "Silicon Valley of India," has always been a hub of technological advancement and entrepreneurship, making it an ideal location for a Computer Engineer like myself to thrive. My experience in software development, systems design, and cutting-edge technologies aligns seamlessly with the opportunities available in this dynamic city.</w:t>
      </w:r>
    </w:p>
    <w:p>
      <w:pPr>
        <w:pStyle w:val="BodyText"/>
      </w:pPr>
      <w:r>
        <w:t xml:space="preserve">With over [X years] of experience in computer engineering, I have developed a robust skill set that includes [list specific skills: e.g., software development, hardware integration, cloud computing, AI/ML frameworks]. My academic foundation in Computer Engineering from [University Name] equipped me with a deep understanding of algorithms, data structures, and system architecture. However, it is my hands-on experience in real-world projects—particularly those that address the unique challenges of India Bangalore’s tech ecosystem—that has shaped my approach to problem-solving and innovation.</w:t>
      </w:r>
    </w:p>
    <w:p>
      <w:pPr>
        <w:pStyle w:val="BodyText"/>
      </w:pPr>
      <w:r>
        <w:t xml:space="preserve">One of the key reasons I am drawn to this opportunity is the thriving tech community in India Bangalore. The city is home to numerous startups, established IT firms, and research institutions, all of which are driving advancements in areas like artificial intelligence, machine learning, and Internet of Things (IoT). As a Computer Engineer who has worked on projects such as [mention specific projects: e.g., developing scalable cloud solutions for SaaS platforms or optimizing embedded systems for smart devices], I have consistently focused on creating solutions that are not only technically sound but also tailored to meet the needs of diverse industries. For instance, during my time at [Company Name], I led a team in designing a real-time data analytics tool that reduced processing time by 40%, which was instrumental in supporting the operations of a local e-commerce startup in Bangalore.</w:t>
      </w:r>
    </w:p>
    <w:p>
      <w:pPr>
        <w:pStyle w:val="BodyText"/>
      </w:pPr>
      <w:r>
        <w:t xml:space="preserve">In addition to technical proficiency, I bring strong collaboration and leadership skills. In India Bangalore’s fast-paced tech environment, where cross-functional teamwork is essential, I have learned to communicate effectively with stakeholders across departments—whether it’s working with developers, product managers, or clients. My ability to translate complex technical concepts into actionable strategies has been a key factor in the success of several projects. For example, I recently collaborated with a team of engineers at [Another Company Name] to integrate AI-driven automation into a manufacturing process, resulting in significant cost savings and efficiency improvements. This experience reinforced my belief that innovation thrives when diverse perspectives come together—something I am excited to bring to your organization.</w:t>
      </w:r>
    </w:p>
    <w:p>
      <w:pPr>
        <w:pStyle w:val="BodyText"/>
      </w:pPr>
      <w:r>
        <w:t xml:space="preserve">What excites me most about the opportunity at your company is the chance to contribute to projects that have a tangible impact on India Bangalore’s growing tech landscape. Whether it’s developing cutting-edge software solutions, optimizing infrastructure for scalability, or exploring emerging technologies like quantum computing or edge computing, I am committed to pushing the boundaries of what is possible. I am also deeply aware of the importance of sustainability and ethical practices in technology, which aligns with the values of many forward-thinking companies in this region.</w:t>
      </w:r>
    </w:p>
    <w:p>
      <w:pPr>
        <w:pStyle w:val="BodyText"/>
      </w:pPr>
      <w:r>
        <w:t xml:space="preserve">As a Computer Engineer, I understand that success is not just about technical skills but also about adaptability, curiosity, and a drive to learn. I have consistently sought out opportunities to upskill through certifications such as [list relevant certifications: e.g., AWS Certified Solutions Architect or Google Cloud Professional Developer] and by staying updated on industry trends through participation in tech meetups and conferences in India Bangalore. These experiences have not only expanded my knowledge but also allowed me to connect with like-minded professionals who share a passion for innovation.</w:t>
      </w:r>
    </w:p>
    <w:p>
      <w:pPr>
        <w:pStyle w:val="BodyText"/>
      </w:pPr>
      <w:r>
        <w:t xml:space="preserve">I am confident that my combination of technical expertise, problem-solving abilities, and dedication to excellence makes me a strong candidate for this role. I would welcome the opportunity to discuss how my background and vision align with your company’s mission. Thank you for considering my application. I look forward to the possibility of contributing to your team’s success in India Bangalor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w:t>
      </w:r>
    </w:p>
    <w:p>
      <w:pPr>
        <w:pStyle w:val="BodyText"/>
      </w:pPr>
      <w:r>
        <w:t xml:space="preserve">This cover letter is tailored for a Computer Engineer position in India Bangalore, emphasizing technical expertise, local industry knowledge, and career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ndia Bangalore</dc:title>
  <dc:creator/>
  <dc:language>en</dc:language>
  <cp:keywords/>
  <dcterms:created xsi:type="dcterms:W3CDTF">2025-12-08T21:09:01Z</dcterms:created>
  <dcterms:modified xsi:type="dcterms:W3CDTF">2025-12-08T21:09:01Z</dcterms:modified>
</cp:coreProperties>
</file>

<file path=docProps/custom.xml><?xml version="1.0" encoding="utf-8"?>
<Properties xmlns="http://schemas.openxmlformats.org/officeDocument/2006/custom-properties" xmlns:vt="http://schemas.openxmlformats.org/officeDocument/2006/docPropsVTypes"/>
</file>